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Coo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5 Crestview Lan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kouko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270661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